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FB8D50" w14:textId="77777777" w:rsidR="00856355" w:rsidRPr="003C178A" w:rsidRDefault="00856355" w:rsidP="0085635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300" w:afterAutospacing="0"/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</w:pPr>
      <w:r w:rsidRPr="003C178A"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>Convert to Date Format (Convert-to-Date-Format.xlsx)</w:t>
      </w:r>
    </w:p>
    <w:p w14:paraId="4E692122" w14:textId="77777777" w:rsidR="00856355" w:rsidRPr="003C178A" w:rsidRDefault="00856355" w:rsidP="00856355">
      <w:pPr>
        <w:pStyle w:val="NormalWeb"/>
        <w:shd w:val="clear" w:color="auto" w:fill="FFFFFF"/>
        <w:spacing w:before="0" w:beforeAutospacing="0" w:after="300" w:afterAutospacing="0"/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</w:pPr>
      <w:r w:rsidRPr="003C178A"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 xml:space="preserve">This time, you have been given a file containing Text dates into various formats. The challenge before you </w:t>
      </w:r>
      <w:proofErr w:type="gramStart"/>
      <w:r w:rsidRPr="003C178A"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>is</w:t>
      </w:r>
      <w:proofErr w:type="gramEnd"/>
      <w:r w:rsidRPr="003C178A"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 xml:space="preserve"> to write a single formula to convert them into an appropriate date format.</w:t>
      </w:r>
    </w:p>
    <w:p w14:paraId="31B330A7" w14:textId="77777777" w:rsidR="005D33E1" w:rsidRDefault="005D33E1"/>
    <w:sectPr w:rsidR="005D33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AC23D4"/>
    <w:multiLevelType w:val="hybridMultilevel"/>
    <w:tmpl w:val="FA427E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U1NDQyNzc1MzVU0lEKTi0uzszPAykwrAUA+EiBxCwAAAA="/>
  </w:docVars>
  <w:rsids>
    <w:rsidRoot w:val="005D33E1"/>
    <w:rsid w:val="005D33E1"/>
    <w:rsid w:val="00856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F5A8ECE-303E-4F0B-B538-8E2F0F121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563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</Words>
  <Characters>204</Characters>
  <Application>Microsoft Office Word</Application>
  <DocSecurity>0</DocSecurity>
  <Lines>1</Lines>
  <Paragraphs>1</Paragraphs>
  <ScaleCrop>false</ScaleCrop>
  <Company/>
  <LinksUpToDate>false</LinksUpToDate>
  <CharactersWithSpaces>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2</cp:revision>
  <dcterms:created xsi:type="dcterms:W3CDTF">2021-03-26T06:58:00Z</dcterms:created>
  <dcterms:modified xsi:type="dcterms:W3CDTF">2021-03-26T06:58:00Z</dcterms:modified>
</cp:coreProperties>
</file>